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A0FD1BD" w14:textId="77777777" w:rsidR="00AB07E3" w:rsidRDefault="00AB07E3" w:rsidP="00AB07E3">
      <w:pPr>
        <w:pStyle w:val="Subtitle"/>
      </w:pPr>
      <w:r>
        <w:t>250:</w:t>
      </w:r>
    </w:p>
    <w:p w14:paraId="569415BB" w14:textId="088A4C0B" w:rsidR="00215F9E" w:rsidRDefault="00AB07E3" w:rsidP="00AB07E3">
      <w:r>
        <w:t>Hhhhhhhhhhhhhhhhhhhhhhhhhhhhhhhhhhhhhhhhhhhhhhhhhhhhhhhhhhhhhhhhhhhhhhhhhhhhhhhhhhhhhhhhhhhhhhhhhhhhhhhhhhhhhhhhhhhhhhhhhhhhhhhhhhhhhhhhhhhhhhhhhhhhhhhhhhhhhhhhhhhhhhhhhhhhhhhhhhhhhhhhhhhhhhhhhhhhhhhhhhhhhhhhhhhhhhhhhhhhhhhhhhhhhhhhhhhhhhhhhhhhhhhhhh</w:t>
      </w:r>
    </w:p>
    <w:p w14:paraId="34D71D65" w14:textId="48F1A2CD" w:rsidR="00AB07E3" w:rsidRDefault="00AB07E3" w:rsidP="00AB07E3">
      <w:pPr>
        <w:pStyle w:val="Subtitle"/>
      </w:pPr>
      <w:r>
        <w:t>249:</w:t>
      </w:r>
    </w:p>
    <w:p w14:paraId="78FF6052" w14:textId="5534C293" w:rsidR="00AB07E3" w:rsidRDefault="00AB07E3" w:rsidP="00AB07E3">
      <w:r>
        <w:t>Hhhhhhhhhhhhhhhhhhhhhhhhhhhhhhhhhhhhhhhhhhhhhhhhhhhhhhhhhhhhhhhhhhhhhhhhhhhhhhhhhhhhhhhhhhhhhhhhhhhhhhhhhhhhhhhhhhhhhhhhhhhhhhhhhhhhhhhhhhhhhhhhhhhhhhhhhhhhhhhhhhhhhhhhhhhhhhhhhhhhhhhhhhhhhhhhhhhhhhhhhhhhhhhhhhhhhhhhhhhhhhhhhhhhhhhhhhhhhhhhhhhhhhhhh</w:t>
      </w:r>
      <w:bookmarkStart w:id="0" w:name="_GoBack"/>
      <w:bookmarkEnd w:id="0"/>
    </w:p>
    <w:p w14:paraId="5D057954" w14:textId="466A05AC" w:rsidR="00AB07E3" w:rsidRDefault="00AB07E3" w:rsidP="00AB07E3">
      <w:pPr>
        <w:pStyle w:val="Subtitle"/>
      </w:pPr>
      <w:r>
        <w:t>251:</w:t>
      </w:r>
    </w:p>
    <w:p w14:paraId="6FFDD06E" w14:textId="7732069E" w:rsidR="00AB07E3" w:rsidRDefault="00AB07E3" w:rsidP="00AB07E3">
      <w:r>
        <w:t>Hhhhhhhhhhhhhhhhhhhhhhhhhhhhhhhhhhhhhhhhhhhhhhhhhhhhhhhhhhhhhhhhhhhhhhhhhhhhhhhhhhhhhhhhhhhhhhhhhhhhhhhhhhhhhhhhhhhhhhhhhhhhhhhhhhhhhhhhhhhhhhhhhhhhhhhhhhhhhhhhhhhhhhhhhhhhhhhhhhhhhhhhhhhhhhhhhhhhhhhhhhhhhhhhhhhhhhhhhhhhhhhhhhhhhhhhhhhhhhhhhhhhhhhhhhh</w:t>
      </w:r>
    </w:p>
    <w:p w14:paraId="6C687F2F" w14:textId="77777777" w:rsidR="00AB07E3" w:rsidRPr="00AB07E3" w:rsidRDefault="00AB07E3" w:rsidP="00AB07E3"/>
    <w:sectPr w:rsidR="00AB07E3" w:rsidRPr="00AB07E3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szQ3NzMxMTQzN7QwMzBR0lEKTi0uzszPAykwrAUAz5XmXiwAAAA="/>
  </w:docVars>
  <w:rsids>
    <w:rsidRoot w:val="00AB07E3"/>
    <w:rsid w:val="00215F9E"/>
    <w:rsid w:val="00690289"/>
    <w:rsid w:val="00AB07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ECE51AD"/>
  <w15:chartTrackingRefBased/>
  <w15:docId w15:val="{498DFB96-4B68-4F92-BE04-DEB3137BD61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Subtitle">
    <w:name w:val="Subtitle"/>
    <w:basedOn w:val="Normal"/>
    <w:next w:val="Normal"/>
    <w:link w:val="SubtitleChar"/>
    <w:uiPriority w:val="11"/>
    <w:qFormat/>
    <w:rsid w:val="00AB07E3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AB07E3"/>
    <w:rPr>
      <w:rFonts w:eastAsiaTheme="minorEastAsia"/>
      <w:color w:val="5A5A5A" w:themeColor="text1" w:themeTint="A5"/>
      <w:spacing w:val="1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16</TotalTime>
  <Pages>1</Pages>
  <Words>3</Words>
  <Characters>766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xandra Hall</dc:creator>
  <cp:keywords/>
  <dc:description/>
  <cp:lastModifiedBy>Alexandra Hall</cp:lastModifiedBy>
  <cp:revision>1</cp:revision>
  <dcterms:created xsi:type="dcterms:W3CDTF">2018-05-02T23:13:00Z</dcterms:created>
  <dcterms:modified xsi:type="dcterms:W3CDTF">2018-05-03T11:09:00Z</dcterms:modified>
</cp:coreProperties>
</file>